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4DC802" w14:textId="46499D70" w:rsidR="00312A9F" w:rsidRDefault="00312A9F" w:rsidP="00312A9F">
      <w:pPr>
        <w:jc w:val="center"/>
      </w:pPr>
    </w:p>
    <w:p w14:paraId="112999B2" w14:textId="03FA0A80" w:rsidR="00312A9F" w:rsidRDefault="00312A9F" w:rsidP="00312A9F">
      <w:pPr>
        <w:jc w:val="center"/>
      </w:pPr>
    </w:p>
    <w:p w14:paraId="2A7172E5" w14:textId="5D517CFA" w:rsidR="00312A9F" w:rsidRDefault="00312A9F" w:rsidP="00312A9F">
      <w:pPr>
        <w:jc w:val="center"/>
      </w:pPr>
    </w:p>
    <w:p w14:paraId="1A346F18" w14:textId="6896B140" w:rsidR="00312A9F" w:rsidRDefault="00312A9F" w:rsidP="00312A9F">
      <w:pPr>
        <w:jc w:val="center"/>
      </w:pPr>
    </w:p>
    <w:p w14:paraId="781AD3AA" w14:textId="383724C8" w:rsidR="00312A9F" w:rsidRDefault="00312A9F" w:rsidP="00312A9F">
      <w:pPr>
        <w:jc w:val="center"/>
      </w:pPr>
    </w:p>
    <w:p w14:paraId="368AE898" w14:textId="0A09E431" w:rsidR="00312A9F" w:rsidRDefault="00312A9F" w:rsidP="00312A9F">
      <w:pPr>
        <w:jc w:val="center"/>
      </w:pPr>
    </w:p>
    <w:p w14:paraId="3883DE87" w14:textId="35FCB9C2" w:rsidR="00312A9F" w:rsidRDefault="00312A9F" w:rsidP="00312A9F">
      <w:pPr>
        <w:jc w:val="center"/>
      </w:pPr>
    </w:p>
    <w:p w14:paraId="3B6F23B7" w14:textId="31B9EDF6" w:rsidR="00312A9F" w:rsidRDefault="00312A9F" w:rsidP="00312A9F">
      <w:pPr>
        <w:jc w:val="center"/>
      </w:pPr>
    </w:p>
    <w:p w14:paraId="44EABEF9" w14:textId="77777777" w:rsidR="00312A9F" w:rsidRDefault="00312A9F" w:rsidP="00312A9F">
      <w:pPr>
        <w:jc w:val="center"/>
      </w:pPr>
    </w:p>
    <w:p w14:paraId="75FEDDC6" w14:textId="23E937E9" w:rsidR="00312A9F" w:rsidRDefault="00312A9F" w:rsidP="00312A9F">
      <w:pPr>
        <w:jc w:val="center"/>
      </w:pPr>
      <w:r>
        <w:t xml:space="preserve">COMP 370 </w:t>
      </w:r>
      <w:r w:rsidR="00117B4A">
        <w:t>Individual Project Part 2: Final Version</w:t>
      </w:r>
    </w:p>
    <w:p w14:paraId="4D8EE818" w14:textId="77777777" w:rsidR="00312A9F" w:rsidRDefault="00312A9F" w:rsidP="00312A9F">
      <w:pPr>
        <w:jc w:val="center"/>
      </w:pPr>
      <w:r>
        <w:t>Thomas Williamson</w:t>
      </w:r>
    </w:p>
    <w:p w14:paraId="7E6AC199" w14:textId="77777777" w:rsidR="00312A9F" w:rsidRDefault="00312A9F" w:rsidP="00312A9F">
      <w:pPr>
        <w:jc w:val="center"/>
      </w:pPr>
      <w:r>
        <w:t>id: 588206</w:t>
      </w:r>
    </w:p>
    <w:p w14:paraId="60920576" w14:textId="13B103E2" w:rsidR="00312A9F" w:rsidRDefault="00312A9F" w:rsidP="00312A9F">
      <w:pPr>
        <w:jc w:val="center"/>
      </w:pPr>
      <w:r>
        <w:t>2021/</w:t>
      </w:r>
      <w:r w:rsidR="002B20EB">
        <w:t>1</w:t>
      </w:r>
      <w:r w:rsidR="00FF12A5">
        <w:t>2</w:t>
      </w:r>
      <w:r w:rsidR="002B20EB">
        <w:t>/</w:t>
      </w:r>
      <w:r w:rsidR="00117B4A">
        <w:t>07</w:t>
      </w:r>
    </w:p>
    <w:p w14:paraId="11209146" w14:textId="77777777" w:rsidR="00983F4F" w:rsidRDefault="00312A9F" w:rsidP="00FF12A5">
      <w:r>
        <w:br w:type="page"/>
      </w:r>
    </w:p>
    <w:p w14:paraId="339FEBE8" w14:textId="77777777" w:rsidR="00983F4F" w:rsidRDefault="00983F4F" w:rsidP="00FF12A5">
      <w:r>
        <w:lastRenderedPageBreak/>
        <w:t>Abstract:</w:t>
      </w:r>
    </w:p>
    <w:p w14:paraId="6C804299" w14:textId="6730B140" w:rsidR="008D793E" w:rsidRDefault="00200671" w:rsidP="009227AF">
      <w:pPr>
        <w:ind w:left="720"/>
      </w:pPr>
      <w:r>
        <w:t xml:space="preserve">Interactive </w:t>
      </w:r>
      <w:proofErr w:type="spellStart"/>
      <w:r>
        <w:t>webgame</w:t>
      </w:r>
      <w:proofErr w:type="spellEnd"/>
      <w:r>
        <w:t xml:space="preserve"> the goal of the game is </w:t>
      </w:r>
      <w:proofErr w:type="gramStart"/>
      <w:r>
        <w:t>dodge</w:t>
      </w:r>
      <w:proofErr w:type="gramEnd"/>
      <w:r>
        <w:t xml:space="preserve"> the incoming blocks of “space debris” the high score and score are present at the top of the screen,</w:t>
      </w:r>
      <w:r w:rsidR="00983F4F">
        <w:t xml:space="preserve"> there where little to no changes in from the original </w:t>
      </w:r>
    </w:p>
    <w:p w14:paraId="42D4E158" w14:textId="77777777" w:rsidR="009227AF" w:rsidRDefault="009227AF" w:rsidP="009227AF">
      <w:r>
        <w:t>Setup:</w:t>
      </w:r>
    </w:p>
    <w:p w14:paraId="520CD996" w14:textId="3E46F294" w:rsidR="008D793E" w:rsidRDefault="008D793E" w:rsidP="009227AF">
      <w:pPr>
        <w:ind w:left="720"/>
      </w:pPr>
      <w:proofErr w:type="gramStart"/>
      <w:r>
        <w:t>In order to</w:t>
      </w:r>
      <w:proofErr w:type="gramEnd"/>
      <w:r>
        <w:t xml:space="preserve"> load you must access the assignment7.html through a server, suggested application </w:t>
      </w:r>
      <w:proofErr w:type="spellStart"/>
      <w:r>
        <w:t>serverz</w:t>
      </w:r>
      <w:proofErr w:type="spellEnd"/>
    </w:p>
    <w:p w14:paraId="7276683A" w14:textId="77777777" w:rsidR="00983F4F" w:rsidRDefault="00983F4F" w:rsidP="00983F4F">
      <w:r>
        <w:t>Controls:</w:t>
      </w:r>
    </w:p>
    <w:p w14:paraId="7F17BE5D" w14:textId="2400C843" w:rsidR="00FF12A5" w:rsidRDefault="00200671" w:rsidP="008D793E">
      <w:pPr>
        <w:ind w:left="720" w:firstLine="48"/>
      </w:pPr>
      <w:r>
        <w:t>to move left and right either use A and D or the left and right arrow keys, to speed up and slow down press W and S or the up and down arrow keys.</w:t>
      </w:r>
    </w:p>
    <w:p w14:paraId="014D338B" w14:textId="7BD5D50A" w:rsidR="008D793E" w:rsidRDefault="008D793E" w:rsidP="008D793E">
      <w:r>
        <w:t>Take away:</w:t>
      </w:r>
    </w:p>
    <w:p w14:paraId="0CD89E3C" w14:textId="6475DBA4" w:rsidR="00983F4F" w:rsidRDefault="009227AF" w:rsidP="00FF12A5">
      <w:r>
        <w:tab/>
        <w:t xml:space="preserve">It was quite a lot easier than I anticipated. In the process of the development, I learned how to implement multiple different shapes I made use of instancing as well as unseen surfaces </w:t>
      </w:r>
      <w:proofErr w:type="gramStart"/>
      <w:r>
        <w:t>in order to</w:t>
      </w:r>
      <w:proofErr w:type="gramEnd"/>
      <w:r>
        <w:t xml:space="preserve"> put the background.</w:t>
      </w:r>
    </w:p>
    <w:p w14:paraId="210C7078" w14:textId="77777777" w:rsidR="008953A0" w:rsidRDefault="00A05AEE" w:rsidP="00312A9F">
      <w:r>
        <w:t>Gameplay:</w:t>
      </w:r>
      <w:r w:rsidRPr="00A05AEE">
        <w:drawing>
          <wp:inline distT="0" distB="0" distL="0" distR="0" wp14:anchorId="0D65D5C9" wp14:editId="55D28560">
            <wp:extent cx="5943600" cy="4228465"/>
            <wp:effectExtent l="0" t="0" r="0" b="635"/>
            <wp:docPr id="1" name="Picture 1" descr="A picture containing text, doing, jumping, tri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doing, jumping, trick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28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lastRenderedPageBreak/>
        <w:t>impact:</w:t>
      </w:r>
      <w:r w:rsidR="008953A0" w:rsidRPr="008953A0">
        <w:drawing>
          <wp:inline distT="0" distB="0" distL="0" distR="0" wp14:anchorId="11D43CEA" wp14:editId="5BC0A5E4">
            <wp:extent cx="5943600" cy="4038600"/>
            <wp:effectExtent l="0" t="0" r="0" b="0"/>
            <wp:docPr id="4" name="Picture 4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3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821D83" w14:textId="754374A5" w:rsidR="006F567A" w:rsidRDefault="00A05AEE" w:rsidP="00312A9F">
      <w:r>
        <w:lastRenderedPageBreak/>
        <w:t xml:space="preserve">high Score </w:t>
      </w:r>
      <w:r w:rsidRPr="00A05AEE">
        <w:drawing>
          <wp:inline distT="0" distB="0" distL="0" distR="0" wp14:anchorId="3A19CAA3" wp14:editId="4C0C51F1">
            <wp:extent cx="5943600" cy="3877310"/>
            <wp:effectExtent l="0" t="0" r="0" b="8890"/>
            <wp:docPr id="3" name="Picture 3" descr="A picture containing text, night sk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text, night sky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77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DEE1F7" w14:textId="53EE590B" w:rsidR="008953A0" w:rsidRDefault="008953A0" w:rsidP="00312A9F">
      <w:r>
        <w:t>code:</w:t>
      </w:r>
    </w:p>
    <w:p w14:paraId="5CCAF9D0" w14:textId="0199F05D" w:rsidR="008953A0" w:rsidRDefault="008953A0" w:rsidP="00312A9F">
      <w:r w:rsidRPr="008953A0">
        <w:lastRenderedPageBreak/>
        <w:drawing>
          <wp:inline distT="0" distB="0" distL="0" distR="0" wp14:anchorId="2F06A6DA" wp14:editId="2C45B965">
            <wp:extent cx="5943600" cy="7220585"/>
            <wp:effectExtent l="0" t="0" r="0" b="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220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953A0">
        <w:lastRenderedPageBreak/>
        <w:drawing>
          <wp:inline distT="0" distB="0" distL="0" distR="0" wp14:anchorId="1904B404" wp14:editId="647ACF20">
            <wp:extent cx="5715495" cy="5753599"/>
            <wp:effectExtent l="0" t="0" r="0" b="0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15495" cy="57535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953A0">
        <w:lastRenderedPageBreak/>
        <w:drawing>
          <wp:inline distT="0" distB="0" distL="0" distR="0" wp14:anchorId="53789AA1" wp14:editId="54D0F7FA">
            <wp:extent cx="5433531" cy="7110076"/>
            <wp:effectExtent l="0" t="0" r="0" b="0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33531" cy="71100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953A0">
        <w:lastRenderedPageBreak/>
        <w:drawing>
          <wp:inline distT="0" distB="0" distL="0" distR="0" wp14:anchorId="4E5580AC" wp14:editId="41362FE9">
            <wp:extent cx="4930567" cy="7102455"/>
            <wp:effectExtent l="0" t="0" r="3810" b="3810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930567" cy="7102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83F4F" w:rsidRPr="00983F4F">
        <w:lastRenderedPageBreak/>
        <w:drawing>
          <wp:inline distT="0" distB="0" distL="0" distR="0" wp14:anchorId="018D0CCF" wp14:editId="1B30FF9F">
            <wp:extent cx="5494496" cy="7087214"/>
            <wp:effectExtent l="0" t="0" r="0" b="0"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94496" cy="7087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83F4F" w:rsidRPr="00983F4F">
        <w:lastRenderedPageBreak/>
        <w:drawing>
          <wp:inline distT="0" distB="0" distL="0" distR="0" wp14:anchorId="2BA942EC" wp14:editId="17791182">
            <wp:extent cx="5913632" cy="7102455"/>
            <wp:effectExtent l="0" t="0" r="0" b="3810"/>
            <wp:docPr id="10" name="Picture 10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screenshot of a computer&#10;&#10;Description automatically generated with medium confidenc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13632" cy="7102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83F4F" w:rsidRPr="00983F4F">
        <w:lastRenderedPageBreak/>
        <w:drawing>
          <wp:inline distT="0" distB="0" distL="0" distR="0" wp14:anchorId="40E1C867" wp14:editId="30D1F5FB">
            <wp:extent cx="5761219" cy="7094835"/>
            <wp:effectExtent l="0" t="0" r="0" b="0"/>
            <wp:docPr id="11" name="Picture 1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61219" cy="7094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83F4F" w:rsidRPr="00983F4F">
        <w:lastRenderedPageBreak/>
        <w:drawing>
          <wp:inline distT="0" distB="0" distL="0" distR="0" wp14:anchorId="155402A1" wp14:editId="52F59FDF">
            <wp:extent cx="5829805" cy="7087214"/>
            <wp:effectExtent l="0" t="0" r="0" b="0"/>
            <wp:docPr id="12" name="Picture 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829805" cy="7087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83F4F" w:rsidRPr="00983F4F">
        <w:lastRenderedPageBreak/>
        <w:drawing>
          <wp:inline distT="0" distB="0" distL="0" distR="0" wp14:anchorId="57674E2E" wp14:editId="51D67D65">
            <wp:extent cx="5943600" cy="6821170"/>
            <wp:effectExtent l="0" t="0" r="0" b="0"/>
            <wp:docPr id="17" name="Picture 1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Tex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821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83F4F" w:rsidRPr="00983F4F">
        <w:lastRenderedPageBreak/>
        <w:drawing>
          <wp:inline distT="0" distB="0" distL="0" distR="0" wp14:anchorId="025AD708" wp14:editId="2D388BF0">
            <wp:extent cx="5943600" cy="6813550"/>
            <wp:effectExtent l="0" t="0" r="0" b="6350"/>
            <wp:docPr id="25" name="Picture 2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Tex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813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83F4F" w:rsidRPr="00983F4F">
        <w:lastRenderedPageBreak/>
        <w:drawing>
          <wp:inline distT="0" distB="0" distL="0" distR="0" wp14:anchorId="17FB2559" wp14:editId="6922345E">
            <wp:extent cx="5943600" cy="6684010"/>
            <wp:effectExtent l="0" t="0" r="0" b="2540"/>
            <wp:docPr id="26" name="Picture 2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Text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684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83F4F" w:rsidRPr="00983F4F">
        <w:lastRenderedPageBreak/>
        <w:drawing>
          <wp:inline distT="0" distB="0" distL="0" distR="0" wp14:anchorId="09A6DE6E" wp14:editId="61AFCFBE">
            <wp:extent cx="5776461" cy="4404742"/>
            <wp:effectExtent l="0" t="0" r="0" b="0"/>
            <wp:docPr id="27" name="Picture 2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Text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76461" cy="44047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953A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8A5515" w14:textId="77777777" w:rsidR="00BD1E1F" w:rsidRDefault="00BD1E1F" w:rsidP="009227AF">
      <w:pPr>
        <w:spacing w:after="0" w:line="240" w:lineRule="auto"/>
      </w:pPr>
      <w:r>
        <w:separator/>
      </w:r>
    </w:p>
  </w:endnote>
  <w:endnote w:type="continuationSeparator" w:id="0">
    <w:p w14:paraId="54FBE8C2" w14:textId="77777777" w:rsidR="00BD1E1F" w:rsidRDefault="00BD1E1F" w:rsidP="009227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76F2A6" w14:textId="77777777" w:rsidR="00BD1E1F" w:rsidRDefault="00BD1E1F" w:rsidP="009227AF">
      <w:pPr>
        <w:spacing w:after="0" w:line="240" w:lineRule="auto"/>
      </w:pPr>
      <w:r>
        <w:separator/>
      </w:r>
    </w:p>
  </w:footnote>
  <w:footnote w:type="continuationSeparator" w:id="0">
    <w:p w14:paraId="3042F32F" w14:textId="77777777" w:rsidR="00BD1E1F" w:rsidRDefault="00BD1E1F" w:rsidP="009227A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wMLCwMDYyNjUxMrNQ0lEKTi0uzszPAykwqwUA4EEgECwAAAA="/>
  </w:docVars>
  <w:rsids>
    <w:rsidRoot w:val="007A28F9"/>
    <w:rsid w:val="000034F6"/>
    <w:rsid w:val="00117B4A"/>
    <w:rsid w:val="00123755"/>
    <w:rsid w:val="001A4767"/>
    <w:rsid w:val="001F7318"/>
    <w:rsid w:val="00200671"/>
    <w:rsid w:val="00200FBE"/>
    <w:rsid w:val="002B20EB"/>
    <w:rsid w:val="002E4FF1"/>
    <w:rsid w:val="00312A9F"/>
    <w:rsid w:val="00326C74"/>
    <w:rsid w:val="00372CCA"/>
    <w:rsid w:val="003D467A"/>
    <w:rsid w:val="004C3EC6"/>
    <w:rsid w:val="006433EF"/>
    <w:rsid w:val="0067712F"/>
    <w:rsid w:val="006F567A"/>
    <w:rsid w:val="007460AE"/>
    <w:rsid w:val="007A28F9"/>
    <w:rsid w:val="008953A0"/>
    <w:rsid w:val="008D793E"/>
    <w:rsid w:val="009227AF"/>
    <w:rsid w:val="00983F4F"/>
    <w:rsid w:val="009B681A"/>
    <w:rsid w:val="00A05AEE"/>
    <w:rsid w:val="00A604B0"/>
    <w:rsid w:val="00A8578F"/>
    <w:rsid w:val="00BD1E1F"/>
    <w:rsid w:val="00D900B6"/>
    <w:rsid w:val="00DA7F75"/>
    <w:rsid w:val="00E10510"/>
    <w:rsid w:val="00E23826"/>
    <w:rsid w:val="00FF12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6ACC32"/>
  <w15:chartTrackingRefBased/>
  <w15:docId w15:val="{1DCE7F02-5D77-4650-9D82-7C29CF8615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link w:val="EndnoteTextChar"/>
    <w:uiPriority w:val="99"/>
    <w:semiHidden/>
    <w:unhideWhenUsed/>
    <w:rsid w:val="009227AF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227AF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9227AF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9F7CD1A0-187F-4F8B-9ABF-F7F0B8F88B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6</TotalTime>
  <Pages>16</Pages>
  <Words>128</Words>
  <Characters>73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 Williamson</dc:creator>
  <cp:keywords/>
  <dc:description/>
  <cp:lastModifiedBy>Thomas Williamson</cp:lastModifiedBy>
  <cp:revision>12</cp:revision>
  <cp:lastPrinted>2021-12-08T06:46:00Z</cp:lastPrinted>
  <dcterms:created xsi:type="dcterms:W3CDTF">2021-09-22T07:34:00Z</dcterms:created>
  <dcterms:modified xsi:type="dcterms:W3CDTF">2021-12-08T06:47:00Z</dcterms:modified>
</cp:coreProperties>
</file>